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1A9351" w14:textId="77777777" w:rsidR="006232FA" w:rsidRPr="00505024" w:rsidRDefault="006232FA" w:rsidP="00505024"/>
    <w:p w14:paraId="7B924C96" w14:textId="77777777" w:rsidR="00505024" w:rsidRPr="00505024" w:rsidRDefault="00505024" w:rsidP="00505024"/>
    <w:p w14:paraId="3690FF3E" w14:textId="77777777" w:rsidR="00505024" w:rsidRPr="00505024" w:rsidRDefault="00505024" w:rsidP="00505024"/>
    <w:p w14:paraId="739CC4F6" w14:textId="77777777" w:rsidR="00505024" w:rsidRPr="00505024" w:rsidRDefault="00505024" w:rsidP="00505024"/>
    <w:p w14:paraId="603D1098" w14:textId="77777777" w:rsidR="00505024" w:rsidRPr="00505024" w:rsidRDefault="00505024" w:rsidP="00505024"/>
    <w:p w14:paraId="21B2818B" w14:textId="77777777" w:rsidR="00505024" w:rsidRPr="00505024" w:rsidRDefault="00505024" w:rsidP="00505024"/>
    <w:p w14:paraId="582081AB" w14:textId="77777777" w:rsidR="00505024" w:rsidRPr="00505024" w:rsidRDefault="00505024" w:rsidP="00505024"/>
    <w:p w14:paraId="721B6498" w14:textId="77777777" w:rsidR="00505024" w:rsidRPr="00505024" w:rsidRDefault="00505024" w:rsidP="00505024"/>
    <w:p w14:paraId="1FEF1581" w14:textId="77777777" w:rsidR="00505024" w:rsidRPr="00505024" w:rsidRDefault="00505024" w:rsidP="00505024"/>
    <w:p w14:paraId="3218BA20" w14:textId="77777777" w:rsidR="00505024" w:rsidRPr="00505024" w:rsidRDefault="00505024" w:rsidP="00505024"/>
    <w:p w14:paraId="79A9234E" w14:textId="1994446D" w:rsidR="00505024" w:rsidRPr="00EC158C" w:rsidRDefault="006157AF" w:rsidP="00505024">
      <w:pPr>
        <w:rPr>
          <w:rFonts w:ascii="Arial" w:hAnsi="Arial" w:cs="Arial"/>
          <w:b/>
          <w:sz w:val="32"/>
          <w:szCs w:val="32"/>
        </w:rPr>
      </w:pPr>
      <w:r>
        <w:rPr>
          <w:rFonts w:ascii="Arial" w:hAnsi="Arial" w:cs="Arial"/>
          <w:b/>
          <w:sz w:val="32"/>
          <w:szCs w:val="32"/>
        </w:rPr>
        <w:t>Salt water rulez</w:t>
      </w:r>
    </w:p>
    <w:p w14:paraId="68BC64B0" w14:textId="644127DD" w:rsidR="00505024" w:rsidRPr="00EC158C" w:rsidRDefault="000A34B9" w:rsidP="00505024">
      <w:pPr>
        <w:rPr>
          <w:sz w:val="28"/>
          <w:szCs w:val="28"/>
        </w:rPr>
      </w:pPr>
      <w:r>
        <w:rPr>
          <w:sz w:val="28"/>
          <w:szCs w:val="28"/>
        </w:rPr>
        <w:t>Requirements</w:t>
      </w:r>
      <w:r w:rsidR="00505024" w:rsidRPr="00EC158C">
        <w:rPr>
          <w:sz w:val="28"/>
          <w:szCs w:val="28"/>
        </w:rPr>
        <w:t xml:space="preserve"> </w:t>
      </w:r>
      <w:r>
        <w:rPr>
          <w:sz w:val="28"/>
          <w:szCs w:val="28"/>
        </w:rPr>
        <w:t>Document</w:t>
      </w:r>
    </w:p>
    <w:p w14:paraId="1E6FAFCC" w14:textId="77777777" w:rsidR="00EC158C" w:rsidRDefault="00EC158C" w:rsidP="00EC158C"/>
    <w:p w14:paraId="3DB7E240" w14:textId="77777777" w:rsidR="00EC158C" w:rsidRDefault="00EC158C" w:rsidP="00EC158C"/>
    <w:p w14:paraId="526F937B" w14:textId="77777777" w:rsidR="00EC158C" w:rsidRPr="00505024" w:rsidRDefault="00EC158C" w:rsidP="00EC158C">
      <w:r w:rsidRPr="00505024">
        <w:t>Revision 1.0</w:t>
      </w:r>
    </w:p>
    <w:p w14:paraId="1D79B48C" w14:textId="77777777" w:rsidR="00505024" w:rsidRPr="00505024" w:rsidRDefault="00505024" w:rsidP="00505024"/>
    <w:p w14:paraId="611010AF" w14:textId="77777777" w:rsidR="00505024" w:rsidRDefault="00505024" w:rsidP="00505024"/>
    <w:p w14:paraId="405D01C2" w14:textId="193D3346" w:rsidR="00EC158C" w:rsidRPr="00505024" w:rsidRDefault="003D2CB7" w:rsidP="00EC158C">
      <w:r>
        <w:t xml:space="preserve">&lt; </w:t>
      </w:r>
      <w:r w:rsidR="006157AF">
        <w:t>9/27/2023</w:t>
      </w:r>
      <w:r>
        <w:t xml:space="preserve"> &gt;</w:t>
      </w:r>
    </w:p>
    <w:p w14:paraId="4B1956CD" w14:textId="77777777" w:rsidR="00EC158C" w:rsidRPr="00505024" w:rsidRDefault="00EC158C" w:rsidP="00505024"/>
    <w:p w14:paraId="2623E2D2" w14:textId="77777777" w:rsidR="00505024" w:rsidRPr="00505024" w:rsidRDefault="00505024" w:rsidP="00505024"/>
    <w:p w14:paraId="49C15ECA" w14:textId="77777777" w:rsidR="00505024" w:rsidRPr="00505024" w:rsidRDefault="00505024" w:rsidP="00505024"/>
    <w:p w14:paraId="1A5E56AF" w14:textId="77777777" w:rsidR="00505024" w:rsidRPr="00505024" w:rsidRDefault="00505024" w:rsidP="00505024"/>
    <w:p w14:paraId="30302F3F" w14:textId="77777777" w:rsidR="00505024" w:rsidRPr="00505024" w:rsidRDefault="00505024" w:rsidP="00505024"/>
    <w:p w14:paraId="43915C27" w14:textId="77777777" w:rsidR="00505024" w:rsidRDefault="00505024" w:rsidP="00505024"/>
    <w:p w14:paraId="3A891CF5" w14:textId="77777777" w:rsidR="00EC158C" w:rsidRDefault="00EC158C" w:rsidP="00505024"/>
    <w:p w14:paraId="3928C636" w14:textId="77777777" w:rsidR="00EC158C" w:rsidRDefault="00EC158C" w:rsidP="00505024"/>
    <w:p w14:paraId="6C48CBF9" w14:textId="77777777" w:rsidR="00EC158C" w:rsidRDefault="00EC158C" w:rsidP="00505024"/>
    <w:p w14:paraId="3FC5FECD" w14:textId="77777777" w:rsidR="00EC158C" w:rsidRDefault="00EC158C" w:rsidP="00505024"/>
    <w:p w14:paraId="29CCD551" w14:textId="77777777" w:rsidR="00EC158C" w:rsidRDefault="00EC158C" w:rsidP="00505024"/>
    <w:p w14:paraId="32204BE9" w14:textId="77777777" w:rsidR="00EC158C" w:rsidRDefault="00EC158C" w:rsidP="00505024"/>
    <w:p w14:paraId="1C0CE810" w14:textId="77777777" w:rsidR="00EC158C" w:rsidRDefault="00EC158C" w:rsidP="00505024"/>
    <w:p w14:paraId="362F6D0E" w14:textId="77777777" w:rsidR="00EC158C" w:rsidRDefault="00EC158C" w:rsidP="00505024"/>
    <w:p w14:paraId="54777140" w14:textId="77777777" w:rsidR="00EC158C" w:rsidRPr="00505024" w:rsidRDefault="00EC158C" w:rsidP="00505024"/>
    <w:p w14:paraId="054082D0" w14:textId="77777777" w:rsidR="00505024" w:rsidRPr="00505024" w:rsidRDefault="00505024" w:rsidP="00505024"/>
    <w:p w14:paraId="16E721E2" w14:textId="77777777" w:rsidR="00505024" w:rsidRPr="00505024" w:rsidRDefault="00505024" w:rsidP="00505024"/>
    <w:p w14:paraId="3C0B970B" w14:textId="77777777" w:rsidR="00505024" w:rsidRPr="00505024" w:rsidRDefault="00505024" w:rsidP="00505024"/>
    <w:p w14:paraId="23AE66D3" w14:textId="77777777" w:rsidR="00505024" w:rsidRPr="00505024" w:rsidRDefault="00505024" w:rsidP="00505024"/>
    <w:p w14:paraId="35A0524C" w14:textId="51F5D932" w:rsidR="00505024" w:rsidRPr="00505024" w:rsidRDefault="00EC158C" w:rsidP="006157AF">
      <w:r>
        <w:t>Team members:</w:t>
      </w:r>
      <w:r>
        <w:tab/>
      </w:r>
      <w:r w:rsidR="006157AF">
        <w:t>Jason Reinoso</w:t>
      </w:r>
    </w:p>
    <w:p w14:paraId="62820C64" w14:textId="77777777" w:rsidR="00505024" w:rsidRDefault="00505024" w:rsidP="00505024"/>
    <w:p w14:paraId="32224FEA" w14:textId="77777777" w:rsidR="00EC158C" w:rsidRPr="00505024" w:rsidRDefault="00EC158C" w:rsidP="00505024"/>
    <w:p w14:paraId="696099F3" w14:textId="77777777" w:rsidR="00505024" w:rsidRPr="00505024" w:rsidRDefault="00505024" w:rsidP="00505024"/>
    <w:p w14:paraId="39FEE63B" w14:textId="77777777" w:rsidR="00505024" w:rsidRPr="00505024" w:rsidRDefault="00505024" w:rsidP="00505024">
      <w:r w:rsidRPr="00505024">
        <w:br w:type="page"/>
      </w:r>
    </w:p>
    <w:p w14:paraId="02D32EF1" w14:textId="77777777" w:rsidR="00505024" w:rsidRPr="00505024" w:rsidRDefault="00505024" w:rsidP="00E332BA">
      <w:pPr>
        <w:pStyle w:val="Heading1"/>
        <w:numPr>
          <w:ilvl w:val="0"/>
          <w:numId w:val="0"/>
        </w:numPr>
        <w:ind w:left="432" w:hanging="432"/>
      </w:pPr>
      <w:r w:rsidRPr="00505024">
        <w:lastRenderedPageBreak/>
        <w:t>Revision History</w:t>
      </w:r>
    </w:p>
    <w:p w14:paraId="7ABC8E4B" w14:textId="77777777" w:rsidR="00505024" w:rsidRDefault="00505024" w:rsidP="00505024"/>
    <w:tbl>
      <w:tblPr>
        <w:tblStyle w:val="TableGrid"/>
        <w:tblW w:w="0" w:type="auto"/>
        <w:tblLook w:val="04A0" w:firstRow="1" w:lastRow="0" w:firstColumn="1" w:lastColumn="0" w:noHBand="0" w:noVBand="1"/>
      </w:tblPr>
      <w:tblGrid>
        <w:gridCol w:w="1165"/>
        <w:gridCol w:w="2430"/>
        <w:gridCol w:w="5755"/>
      </w:tblGrid>
      <w:tr w:rsidR="00EC158C" w14:paraId="7C54F3A3" w14:textId="77777777" w:rsidTr="00EC158C">
        <w:tc>
          <w:tcPr>
            <w:tcW w:w="1165" w:type="dxa"/>
            <w:shd w:val="clear" w:color="auto" w:fill="000000" w:themeFill="text1"/>
          </w:tcPr>
          <w:p w14:paraId="2EABBCAD" w14:textId="77777777" w:rsidR="00505024" w:rsidRDefault="00505024" w:rsidP="00505024">
            <w:r>
              <w:t>Revision</w:t>
            </w:r>
          </w:p>
        </w:tc>
        <w:tc>
          <w:tcPr>
            <w:tcW w:w="2430" w:type="dxa"/>
            <w:shd w:val="clear" w:color="auto" w:fill="000000" w:themeFill="text1"/>
          </w:tcPr>
          <w:p w14:paraId="0D71F2C5" w14:textId="77777777" w:rsidR="00505024" w:rsidRDefault="00505024" w:rsidP="00505024">
            <w:r>
              <w:t>Date</w:t>
            </w:r>
          </w:p>
        </w:tc>
        <w:tc>
          <w:tcPr>
            <w:tcW w:w="5755" w:type="dxa"/>
            <w:shd w:val="clear" w:color="auto" w:fill="000000" w:themeFill="text1"/>
          </w:tcPr>
          <w:p w14:paraId="677B32B3" w14:textId="77777777" w:rsidR="00505024" w:rsidRDefault="00505024" w:rsidP="00505024">
            <w:r>
              <w:t>Summary of changes</w:t>
            </w:r>
          </w:p>
        </w:tc>
      </w:tr>
      <w:tr w:rsidR="00EC158C" w14:paraId="2C9AED6B" w14:textId="77777777" w:rsidTr="00EC158C">
        <w:tc>
          <w:tcPr>
            <w:tcW w:w="1165" w:type="dxa"/>
          </w:tcPr>
          <w:p w14:paraId="6213A2A8" w14:textId="77777777" w:rsidR="00505024" w:rsidRDefault="00EC158C" w:rsidP="00EC158C">
            <w:r>
              <w:t>0</w:t>
            </w:r>
            <w:r w:rsidR="00505024">
              <w:t>.</w:t>
            </w:r>
            <w:r>
              <w:t>1</w:t>
            </w:r>
          </w:p>
        </w:tc>
        <w:tc>
          <w:tcPr>
            <w:tcW w:w="2430" w:type="dxa"/>
          </w:tcPr>
          <w:p w14:paraId="2653FD58" w14:textId="2A130C38" w:rsidR="00505024" w:rsidRDefault="006157AF" w:rsidP="00EC158C">
            <w:r>
              <w:t>9/27/2023</w:t>
            </w:r>
          </w:p>
        </w:tc>
        <w:tc>
          <w:tcPr>
            <w:tcW w:w="5755" w:type="dxa"/>
          </w:tcPr>
          <w:p w14:paraId="7F2AEB89" w14:textId="77777777" w:rsidR="00505024" w:rsidRDefault="00505024" w:rsidP="00505024">
            <w:r>
              <w:t>Initial version of document</w:t>
            </w:r>
          </w:p>
        </w:tc>
      </w:tr>
      <w:tr w:rsidR="00EC158C" w14:paraId="4EADB8FE" w14:textId="77777777" w:rsidTr="00EC158C">
        <w:tc>
          <w:tcPr>
            <w:tcW w:w="1165" w:type="dxa"/>
          </w:tcPr>
          <w:p w14:paraId="4E92E515" w14:textId="77777777" w:rsidR="00505024" w:rsidRDefault="00EC158C" w:rsidP="00505024">
            <w:r>
              <w:t>0.2</w:t>
            </w:r>
          </w:p>
        </w:tc>
        <w:tc>
          <w:tcPr>
            <w:tcW w:w="2430" w:type="dxa"/>
          </w:tcPr>
          <w:p w14:paraId="746B2DD8" w14:textId="255170A0" w:rsidR="00505024" w:rsidRDefault="003D2CB7" w:rsidP="00505024">
            <w:r>
              <w:t>…</w:t>
            </w:r>
          </w:p>
        </w:tc>
        <w:tc>
          <w:tcPr>
            <w:tcW w:w="5755" w:type="dxa"/>
          </w:tcPr>
          <w:p w14:paraId="4ECAA1CB" w14:textId="675E2B45" w:rsidR="00505024" w:rsidRDefault="00A27430" w:rsidP="00505024">
            <w:r>
              <w:t>Updated requirements</w:t>
            </w:r>
          </w:p>
        </w:tc>
      </w:tr>
      <w:tr w:rsidR="00EC158C" w14:paraId="22D1B5CD" w14:textId="77777777" w:rsidTr="00EC158C">
        <w:trPr>
          <w:trHeight w:val="224"/>
        </w:trPr>
        <w:tc>
          <w:tcPr>
            <w:tcW w:w="1165" w:type="dxa"/>
          </w:tcPr>
          <w:p w14:paraId="799ED6B7" w14:textId="77777777" w:rsidR="00EC158C" w:rsidRDefault="00EC158C" w:rsidP="00505024">
            <w:r>
              <w:t>1.0</w:t>
            </w:r>
          </w:p>
        </w:tc>
        <w:tc>
          <w:tcPr>
            <w:tcW w:w="2430" w:type="dxa"/>
          </w:tcPr>
          <w:p w14:paraId="5DA020A4" w14:textId="7732152B" w:rsidR="00EC158C" w:rsidRDefault="003D2CB7" w:rsidP="00505024">
            <w:r>
              <w:t>…</w:t>
            </w:r>
          </w:p>
        </w:tc>
        <w:tc>
          <w:tcPr>
            <w:tcW w:w="5755" w:type="dxa"/>
          </w:tcPr>
          <w:p w14:paraId="63111EA6" w14:textId="77777777" w:rsidR="00EC158C" w:rsidRDefault="00EC158C" w:rsidP="00505024">
            <w:r>
              <w:t>Finalized document after team meeting</w:t>
            </w:r>
          </w:p>
        </w:tc>
      </w:tr>
    </w:tbl>
    <w:p w14:paraId="623837BC" w14:textId="77777777" w:rsidR="00505024" w:rsidRDefault="00505024" w:rsidP="00505024"/>
    <w:p w14:paraId="21BF2554" w14:textId="77777777" w:rsidR="00505024" w:rsidRDefault="00505024" w:rsidP="00505024">
      <w:r>
        <w:br w:type="page"/>
      </w:r>
    </w:p>
    <w:p w14:paraId="049FEB39" w14:textId="42886E82" w:rsidR="00505024" w:rsidRDefault="00654050" w:rsidP="00505024">
      <w:r>
        <w:lastRenderedPageBreak/>
        <w:t>The purpose of this document is to d</w:t>
      </w:r>
      <w:r w:rsidR="003D2CB7">
        <w:t>escribe</w:t>
      </w:r>
      <w:r w:rsidR="00505024">
        <w:t xml:space="preserve"> </w:t>
      </w:r>
      <w:r w:rsidR="000A34B9">
        <w:t>the functional and the nonfunctional requirements that are expected to be met by our final goal, which is XXXX.</w:t>
      </w:r>
    </w:p>
    <w:p w14:paraId="060FA893" w14:textId="77777777" w:rsidR="00505024" w:rsidRDefault="00505024" w:rsidP="00505024"/>
    <w:p w14:paraId="21C2D217" w14:textId="21095931" w:rsidR="00505024" w:rsidRPr="00E332BA" w:rsidRDefault="00505024" w:rsidP="00E332BA">
      <w:pPr>
        <w:pStyle w:val="Heading1"/>
      </w:pPr>
      <w:r w:rsidRPr="00E332BA">
        <w:t>Project Team</w:t>
      </w:r>
    </w:p>
    <w:p w14:paraId="4A028928" w14:textId="77777777" w:rsidR="00505024" w:rsidRDefault="00505024" w:rsidP="00505024">
      <w:pPr>
        <w:rPr>
          <w:b/>
        </w:rPr>
      </w:pPr>
    </w:p>
    <w:p w14:paraId="5E54A456" w14:textId="77777777" w:rsidR="00505024" w:rsidRDefault="00505024" w:rsidP="00505024">
      <w:r>
        <w:t>In order to produce the required deliverables, the following team members will collaborate</w:t>
      </w:r>
    </w:p>
    <w:p w14:paraId="70316B27" w14:textId="77777777" w:rsidR="00505024" w:rsidRDefault="00505024" w:rsidP="00505024"/>
    <w:p w14:paraId="14888C0A" w14:textId="502761E6" w:rsidR="00505024" w:rsidRDefault="006157AF" w:rsidP="00505024">
      <w:pPr>
        <w:pStyle w:val="ListParagraph"/>
        <w:numPr>
          <w:ilvl w:val="0"/>
          <w:numId w:val="1"/>
        </w:numPr>
      </w:pPr>
      <w:r>
        <w:t>Jason Reinoso</w:t>
      </w:r>
    </w:p>
    <w:p w14:paraId="5571054B" w14:textId="77777777" w:rsidR="007F3469" w:rsidRDefault="007F3469" w:rsidP="007F3469"/>
    <w:p w14:paraId="6BE4E7C8" w14:textId="07044C0B" w:rsidR="007F3469" w:rsidRDefault="007F3469" w:rsidP="007F3469">
      <w:r>
        <w:t>Although team members have a primary role, everyone will help with all tasks.</w:t>
      </w:r>
    </w:p>
    <w:p w14:paraId="4AE5FB2B" w14:textId="73E16ACC" w:rsidR="00654050" w:rsidRDefault="00654050" w:rsidP="007F3469"/>
    <w:p w14:paraId="7E9775FB" w14:textId="1C804912" w:rsidR="00E332BA" w:rsidRDefault="00E332BA" w:rsidP="00E332BA">
      <w:pPr>
        <w:pStyle w:val="Heading1"/>
      </w:pPr>
      <w:r w:rsidRPr="00E332BA">
        <w:t>Introduction</w:t>
      </w:r>
    </w:p>
    <w:p w14:paraId="5BD7CB23" w14:textId="4296E97E" w:rsidR="00E332BA" w:rsidRDefault="00E3592D" w:rsidP="00E332BA">
      <w:pPr>
        <w:pStyle w:val="Heading2"/>
      </w:pPr>
      <w:r>
        <w:t>General Description</w:t>
      </w:r>
    </w:p>
    <w:p w14:paraId="3288657C" w14:textId="6FA57FC4" w:rsidR="00E3592D" w:rsidRPr="00E3592D" w:rsidRDefault="006157AF" w:rsidP="00E3592D">
      <w:r>
        <w:t xml:space="preserve"> To create a fishing application that allows users to see what are the fishing regulations of the state they want to look at. These states are only going to include ones that have a salt water fishing scene. Also they will be allowed to log the fishes they caught. More information later….</w:t>
      </w:r>
    </w:p>
    <w:p w14:paraId="3AECBC85" w14:textId="35AA104D" w:rsidR="00E332BA" w:rsidRDefault="00E3592D" w:rsidP="00E3592D">
      <w:pPr>
        <w:pStyle w:val="Heading2"/>
      </w:pPr>
      <w:r w:rsidRPr="00E3592D">
        <w:t>Assumptions and Dependencies</w:t>
      </w:r>
    </w:p>
    <w:p w14:paraId="58403409" w14:textId="22C5D796" w:rsidR="00E3592D" w:rsidRPr="00E3592D" w:rsidRDefault="006157AF" w:rsidP="00E3592D">
      <w:r>
        <w:t xml:space="preserve">The system will depend on </w:t>
      </w:r>
    </w:p>
    <w:p w14:paraId="7134ACD6" w14:textId="77777777" w:rsidR="00E332BA" w:rsidRDefault="00E332BA" w:rsidP="007F3469"/>
    <w:p w14:paraId="4CFF97BA" w14:textId="6C97266D" w:rsidR="000A34B9" w:rsidRPr="004343B1" w:rsidRDefault="000A34B9" w:rsidP="004343B1">
      <w:pPr>
        <w:pStyle w:val="Heading1"/>
      </w:pPr>
      <w:r w:rsidRPr="004343B1">
        <w:t>Functional Requirements</w:t>
      </w:r>
    </w:p>
    <w:p w14:paraId="046C99BC" w14:textId="77777777" w:rsidR="000A34B9" w:rsidRDefault="000A34B9" w:rsidP="00505024"/>
    <w:p w14:paraId="68F3680C" w14:textId="16FEA2BA" w:rsidR="000A34B9" w:rsidRDefault="000A34B9" w:rsidP="00505024">
      <w:r>
        <w:t>Functional requirements describe what our product must be able to do. Each functional requirement has an identifier, a description, a prioritization</w:t>
      </w:r>
      <w:r w:rsidR="00654050">
        <w:t>,</w:t>
      </w:r>
      <w:r>
        <w:t xml:space="preserve"> a milestone designator</w:t>
      </w:r>
      <w:r w:rsidR="00654050">
        <w:t xml:space="preserve"> and a status</w:t>
      </w:r>
      <w:r>
        <w:t>. The prioritizations include</w:t>
      </w:r>
    </w:p>
    <w:p w14:paraId="5CEB729E" w14:textId="77777777" w:rsidR="000A34B9" w:rsidRDefault="000A34B9" w:rsidP="00505024"/>
    <w:p w14:paraId="3C512177" w14:textId="64D16E1A" w:rsidR="000A34B9" w:rsidRDefault="000A34B9" w:rsidP="00505024">
      <w:r>
        <w:t>MUST</w:t>
      </w:r>
      <w:r>
        <w:tab/>
      </w:r>
      <w:r>
        <w:tab/>
        <w:t>product is not considered successful if this requirement is not met.</w:t>
      </w:r>
    </w:p>
    <w:p w14:paraId="0F7DB690" w14:textId="4AA18457" w:rsidR="000A34B9" w:rsidRDefault="000A34B9" w:rsidP="00505024">
      <w:r>
        <w:t>SHOULD</w:t>
      </w:r>
      <w:r>
        <w:tab/>
        <w:t>team will make a substantive effort to include this requirement</w:t>
      </w:r>
    </w:p>
    <w:p w14:paraId="5179D9B3" w14:textId="2ECC96F4" w:rsidR="000A34B9" w:rsidRDefault="000A34B9" w:rsidP="00505024">
      <w:r>
        <w:t>COULD</w:t>
      </w:r>
      <w:r>
        <w:tab/>
        <w:t xml:space="preserve">if meeting </w:t>
      </w:r>
      <w:r w:rsidR="00A27430">
        <w:t>the requirement does</w:t>
      </w:r>
      <w:r w:rsidR="005C4B5A">
        <w:t xml:space="preserve"> not impose a</w:t>
      </w:r>
      <w:r>
        <w:t xml:space="preserve"> </w:t>
      </w:r>
      <w:r w:rsidR="00A27430">
        <w:t>risk to the project</w:t>
      </w:r>
    </w:p>
    <w:p w14:paraId="2CB4ACE8" w14:textId="49B4B810" w:rsidR="00A27430" w:rsidRDefault="00A27430" w:rsidP="00505024">
      <w:r>
        <w:t>WON’T</w:t>
      </w:r>
      <w:r>
        <w:tab/>
        <w:t>team will not implement the requirement</w:t>
      </w:r>
    </w:p>
    <w:p w14:paraId="12042EFA" w14:textId="77777777" w:rsidR="00A27430" w:rsidRDefault="00A27430" w:rsidP="00505024"/>
    <w:p w14:paraId="458AE684" w14:textId="0CFF1979" w:rsidR="00A27430" w:rsidRDefault="00A27430" w:rsidP="00505024">
      <w:r>
        <w:t>Status is</w:t>
      </w:r>
    </w:p>
    <w:p w14:paraId="006A74D6" w14:textId="2618B352" w:rsidR="00A27430" w:rsidRDefault="00A27430" w:rsidP="00A27430">
      <w:pPr>
        <w:pStyle w:val="ListParagraph"/>
        <w:numPr>
          <w:ilvl w:val="0"/>
          <w:numId w:val="3"/>
        </w:numPr>
      </w:pPr>
      <w:r>
        <w:t>Pending approval</w:t>
      </w:r>
    </w:p>
    <w:p w14:paraId="5F2CC95E" w14:textId="54360C37" w:rsidR="00A27430" w:rsidRDefault="00A27430" w:rsidP="00A27430">
      <w:pPr>
        <w:pStyle w:val="ListParagraph"/>
        <w:numPr>
          <w:ilvl w:val="0"/>
          <w:numId w:val="3"/>
        </w:numPr>
      </w:pPr>
      <w:r>
        <w:t>Not approved</w:t>
      </w:r>
    </w:p>
    <w:p w14:paraId="7EDAAC80" w14:textId="1CA41E58" w:rsidR="00A27430" w:rsidRDefault="00A27430" w:rsidP="00A27430">
      <w:pPr>
        <w:pStyle w:val="ListParagraph"/>
        <w:numPr>
          <w:ilvl w:val="0"/>
          <w:numId w:val="3"/>
        </w:numPr>
      </w:pPr>
      <w:r>
        <w:t>Approved/not started</w:t>
      </w:r>
    </w:p>
    <w:p w14:paraId="387F777E" w14:textId="6990CB66" w:rsidR="00A27430" w:rsidRDefault="00A27430" w:rsidP="00A27430">
      <w:pPr>
        <w:pStyle w:val="ListParagraph"/>
        <w:numPr>
          <w:ilvl w:val="0"/>
          <w:numId w:val="3"/>
        </w:numPr>
      </w:pPr>
      <w:r>
        <w:t>Approved/in progress</w:t>
      </w:r>
    </w:p>
    <w:p w14:paraId="0D17EAA1" w14:textId="5172BF52" w:rsidR="00A27430" w:rsidRDefault="00A27430" w:rsidP="00A27430">
      <w:pPr>
        <w:pStyle w:val="ListParagraph"/>
        <w:numPr>
          <w:ilvl w:val="0"/>
          <w:numId w:val="3"/>
        </w:numPr>
      </w:pPr>
      <w:r>
        <w:t>Approved/pending acceptance</w:t>
      </w:r>
    </w:p>
    <w:p w14:paraId="3A2294DD" w14:textId="144C3183" w:rsidR="00A27430" w:rsidRDefault="00A27430" w:rsidP="00A27430">
      <w:pPr>
        <w:pStyle w:val="ListParagraph"/>
        <w:numPr>
          <w:ilvl w:val="0"/>
          <w:numId w:val="3"/>
        </w:numPr>
      </w:pPr>
      <w:r>
        <w:t>Approved/accepted</w:t>
      </w:r>
    </w:p>
    <w:p w14:paraId="4A142849" w14:textId="287B5508" w:rsidR="000D2553" w:rsidRDefault="000D2553" w:rsidP="000D2553"/>
    <w:p w14:paraId="44A8A0D2" w14:textId="77777777" w:rsidR="000D2553" w:rsidRDefault="000D2553" w:rsidP="000D2553">
      <w:r>
        <w:t>*Throughout the semester you would iteratively update the functional requirements according to the overall update to the system requirement and your progress. The purpose to have a requirement document is to reduce the changes later in the development process.</w:t>
      </w:r>
    </w:p>
    <w:p w14:paraId="1E79E08F" w14:textId="4D5E4D92" w:rsidR="000D2553" w:rsidRDefault="000D2553" w:rsidP="000D2553"/>
    <w:p w14:paraId="6DB92283" w14:textId="77777777" w:rsidR="000D2553" w:rsidRDefault="000D2553" w:rsidP="000D2553">
      <w:r>
        <w:t>EXMAPLE</w:t>
      </w:r>
      <w:r>
        <w:rPr>
          <w:rStyle w:val="FootnoteReference"/>
        </w:rPr>
        <w:footnoteReference w:id="1"/>
      </w:r>
      <w:r>
        <w:t>:</w:t>
      </w:r>
    </w:p>
    <w:p w14:paraId="049360A4" w14:textId="1B489A22" w:rsidR="00654050" w:rsidRDefault="00654050" w:rsidP="00654050"/>
    <w:tbl>
      <w:tblPr>
        <w:tblStyle w:val="TableGrid"/>
        <w:tblW w:w="9175" w:type="dxa"/>
        <w:tblLook w:val="04A0" w:firstRow="1" w:lastRow="0" w:firstColumn="1" w:lastColumn="0" w:noHBand="0" w:noVBand="1"/>
      </w:tblPr>
      <w:tblGrid>
        <w:gridCol w:w="696"/>
        <w:gridCol w:w="2359"/>
        <w:gridCol w:w="1246"/>
        <w:gridCol w:w="1184"/>
        <w:gridCol w:w="3690"/>
      </w:tblGrid>
      <w:tr w:rsidR="004343B1" w14:paraId="32CE1D30" w14:textId="77777777" w:rsidTr="004343B1">
        <w:trPr>
          <w:trHeight w:val="287"/>
        </w:trPr>
        <w:tc>
          <w:tcPr>
            <w:tcW w:w="696" w:type="dxa"/>
            <w:shd w:val="clear" w:color="auto" w:fill="000000" w:themeFill="text1"/>
          </w:tcPr>
          <w:p w14:paraId="1B706AB8" w14:textId="77777777" w:rsidR="00BC58D4" w:rsidRDefault="00BC58D4" w:rsidP="00532B57">
            <w:r>
              <w:lastRenderedPageBreak/>
              <w:t>ID</w:t>
            </w:r>
          </w:p>
        </w:tc>
        <w:tc>
          <w:tcPr>
            <w:tcW w:w="2359" w:type="dxa"/>
            <w:shd w:val="clear" w:color="auto" w:fill="000000" w:themeFill="text1"/>
          </w:tcPr>
          <w:p w14:paraId="42BAD129" w14:textId="77777777" w:rsidR="00BC58D4" w:rsidRDefault="00BC58D4" w:rsidP="00532B57">
            <w:r>
              <w:t>Requirement</w:t>
            </w:r>
          </w:p>
        </w:tc>
        <w:tc>
          <w:tcPr>
            <w:tcW w:w="1246" w:type="dxa"/>
            <w:shd w:val="clear" w:color="auto" w:fill="000000" w:themeFill="text1"/>
          </w:tcPr>
          <w:p w14:paraId="13F6F434" w14:textId="77777777" w:rsidR="00BC58D4" w:rsidRDefault="00BC58D4" w:rsidP="00532B57">
            <w:r>
              <w:t>Priority</w:t>
            </w:r>
          </w:p>
        </w:tc>
        <w:tc>
          <w:tcPr>
            <w:tcW w:w="1184" w:type="dxa"/>
            <w:shd w:val="clear" w:color="auto" w:fill="000000" w:themeFill="text1"/>
          </w:tcPr>
          <w:p w14:paraId="04032E5C" w14:textId="77777777" w:rsidR="00BC58D4" w:rsidRDefault="00BC58D4" w:rsidP="00532B57">
            <w:r>
              <w:t>Milestone</w:t>
            </w:r>
          </w:p>
        </w:tc>
        <w:tc>
          <w:tcPr>
            <w:tcW w:w="3690" w:type="dxa"/>
            <w:shd w:val="clear" w:color="auto" w:fill="000000" w:themeFill="text1"/>
          </w:tcPr>
          <w:p w14:paraId="09162D22" w14:textId="77777777" w:rsidR="00BC58D4" w:rsidRDefault="00BC58D4" w:rsidP="00532B57">
            <w:r>
              <w:t>Status</w:t>
            </w:r>
          </w:p>
        </w:tc>
      </w:tr>
      <w:tr w:rsidR="00BC58D4" w14:paraId="27C05132" w14:textId="77777777" w:rsidTr="004343B1">
        <w:tc>
          <w:tcPr>
            <w:tcW w:w="696" w:type="dxa"/>
          </w:tcPr>
          <w:p w14:paraId="284277E1" w14:textId="28B13469" w:rsidR="00BC58D4" w:rsidRDefault="004343B1" w:rsidP="00532B57">
            <w:r>
              <w:t>3.1.1</w:t>
            </w:r>
          </w:p>
        </w:tc>
        <w:tc>
          <w:tcPr>
            <w:tcW w:w="2359" w:type="dxa"/>
          </w:tcPr>
          <w:p w14:paraId="18FDCA7B" w14:textId="08885739" w:rsidR="00BC58D4" w:rsidRDefault="00B703ED" w:rsidP="00532B57">
            <w:r>
              <w:t xml:space="preserve">Web scrape: webscrape data from </w:t>
            </w:r>
            <w:r w:rsidR="007F3A01">
              <w:t xml:space="preserve">these states: Maine, new Hampshire, Maassachuseets, Rhode island, Connecticut, Delaware, Maryland, Virgina, North Carolina, South Carolina, Georgia, Florida, Alabama, Mississippi, Louisiana, Texas, </w:t>
            </w:r>
            <w:r w:rsidR="00961873">
              <w:t xml:space="preserve">California, Washington, Oregon </w:t>
            </w:r>
          </w:p>
        </w:tc>
        <w:tc>
          <w:tcPr>
            <w:tcW w:w="1246" w:type="dxa"/>
          </w:tcPr>
          <w:p w14:paraId="5B4D9F0F" w14:textId="77777777" w:rsidR="00BC58D4" w:rsidRDefault="00BC58D4" w:rsidP="00532B57">
            <w:r>
              <w:t>MUST</w:t>
            </w:r>
          </w:p>
        </w:tc>
        <w:tc>
          <w:tcPr>
            <w:tcW w:w="1184" w:type="dxa"/>
          </w:tcPr>
          <w:p w14:paraId="4BDBDC23" w14:textId="1B84E0B8" w:rsidR="00BC58D4" w:rsidRDefault="00BC58D4" w:rsidP="00532B57">
            <w:r>
              <w:t>Sprint 1</w:t>
            </w:r>
          </w:p>
        </w:tc>
        <w:tc>
          <w:tcPr>
            <w:tcW w:w="3690" w:type="dxa"/>
          </w:tcPr>
          <w:p w14:paraId="4C9914D0" w14:textId="77777777" w:rsidR="00BC58D4" w:rsidRDefault="00BC58D4" w:rsidP="00532B57">
            <w:r>
              <w:t>Approved/not started</w:t>
            </w:r>
          </w:p>
        </w:tc>
      </w:tr>
      <w:tr w:rsidR="00BC58D4" w14:paraId="002EFEE0" w14:textId="77777777" w:rsidTr="004343B1">
        <w:tc>
          <w:tcPr>
            <w:tcW w:w="696" w:type="dxa"/>
          </w:tcPr>
          <w:p w14:paraId="17F7B8A5" w14:textId="38FED6CE" w:rsidR="00BC58D4" w:rsidRDefault="004343B1" w:rsidP="00532B57">
            <w:r>
              <w:t>3.1.2</w:t>
            </w:r>
          </w:p>
        </w:tc>
        <w:tc>
          <w:tcPr>
            <w:tcW w:w="2359" w:type="dxa"/>
          </w:tcPr>
          <w:p w14:paraId="15733E60" w14:textId="57EEAD78" w:rsidR="00BC58D4" w:rsidRDefault="00961873" w:rsidP="00532B57">
            <w:r>
              <w:t>All webscrape data needs to be moved to database with 5 key information: fish species, size limit, possession limit, season, and the state that the fishes belong to.</w:t>
            </w:r>
          </w:p>
        </w:tc>
        <w:tc>
          <w:tcPr>
            <w:tcW w:w="1246" w:type="dxa"/>
          </w:tcPr>
          <w:p w14:paraId="012CB7B4" w14:textId="0CC6C0DF" w:rsidR="00BC58D4" w:rsidRDefault="004343B1" w:rsidP="00532B57">
            <w:r>
              <w:t>SHOULD</w:t>
            </w:r>
          </w:p>
        </w:tc>
        <w:tc>
          <w:tcPr>
            <w:tcW w:w="1184" w:type="dxa"/>
          </w:tcPr>
          <w:p w14:paraId="2B902B2A" w14:textId="079E18B2" w:rsidR="00BC58D4" w:rsidRDefault="00BC58D4" w:rsidP="00532B57">
            <w:r>
              <w:t>Sprint 2</w:t>
            </w:r>
          </w:p>
        </w:tc>
        <w:tc>
          <w:tcPr>
            <w:tcW w:w="3690" w:type="dxa"/>
          </w:tcPr>
          <w:p w14:paraId="54D4BBA1" w14:textId="77777777" w:rsidR="00BC58D4" w:rsidRDefault="00BC58D4" w:rsidP="00532B57">
            <w:r>
              <w:t>Approved/pending acceptance</w:t>
            </w:r>
          </w:p>
        </w:tc>
      </w:tr>
      <w:tr w:rsidR="00D35887" w14:paraId="7AF8433D" w14:textId="77777777" w:rsidTr="004343B1">
        <w:tc>
          <w:tcPr>
            <w:tcW w:w="696" w:type="dxa"/>
          </w:tcPr>
          <w:p w14:paraId="5719C8DA" w14:textId="77777777" w:rsidR="00D35887" w:rsidRDefault="00D35887" w:rsidP="00532B57"/>
        </w:tc>
        <w:tc>
          <w:tcPr>
            <w:tcW w:w="2359" w:type="dxa"/>
          </w:tcPr>
          <w:p w14:paraId="133B483D" w14:textId="7ADBB384" w:rsidR="00D35887" w:rsidRDefault="00D35887" w:rsidP="00532B57">
            <w:r>
              <w:t>Fish should let users see a menu to select from</w:t>
            </w:r>
          </w:p>
        </w:tc>
        <w:tc>
          <w:tcPr>
            <w:tcW w:w="1246" w:type="dxa"/>
          </w:tcPr>
          <w:p w14:paraId="644F0BFF" w14:textId="77777777" w:rsidR="00D35887" w:rsidRDefault="00D35887" w:rsidP="00532B57"/>
        </w:tc>
        <w:tc>
          <w:tcPr>
            <w:tcW w:w="1184" w:type="dxa"/>
          </w:tcPr>
          <w:p w14:paraId="478C2C8C" w14:textId="77777777" w:rsidR="00D35887" w:rsidRDefault="00D35887" w:rsidP="00532B57"/>
        </w:tc>
        <w:tc>
          <w:tcPr>
            <w:tcW w:w="3690" w:type="dxa"/>
          </w:tcPr>
          <w:p w14:paraId="6795DAD0" w14:textId="77777777" w:rsidR="00D35887" w:rsidRDefault="00D35887" w:rsidP="00532B57"/>
        </w:tc>
      </w:tr>
      <w:tr w:rsidR="00961873" w14:paraId="13C92BAC" w14:textId="77777777" w:rsidTr="004343B1">
        <w:tc>
          <w:tcPr>
            <w:tcW w:w="696" w:type="dxa"/>
          </w:tcPr>
          <w:p w14:paraId="5BF44BD9" w14:textId="77777777" w:rsidR="00961873" w:rsidRDefault="00961873" w:rsidP="00532B57"/>
        </w:tc>
        <w:tc>
          <w:tcPr>
            <w:tcW w:w="2359" w:type="dxa"/>
          </w:tcPr>
          <w:p w14:paraId="460E99ED" w14:textId="755391B1" w:rsidR="00961873" w:rsidRDefault="00961873" w:rsidP="00532B57">
            <w:r>
              <w:t xml:space="preserve">System should allow users to select the state they want to know about </w:t>
            </w:r>
            <w:r w:rsidR="00D35887">
              <w:t>fish regulations.</w:t>
            </w:r>
          </w:p>
        </w:tc>
        <w:tc>
          <w:tcPr>
            <w:tcW w:w="1246" w:type="dxa"/>
          </w:tcPr>
          <w:p w14:paraId="3933E7A0" w14:textId="77777777" w:rsidR="00961873" w:rsidRDefault="00961873" w:rsidP="00532B57"/>
        </w:tc>
        <w:tc>
          <w:tcPr>
            <w:tcW w:w="1184" w:type="dxa"/>
          </w:tcPr>
          <w:p w14:paraId="1749A664" w14:textId="77777777" w:rsidR="00961873" w:rsidRDefault="00961873" w:rsidP="00532B57"/>
        </w:tc>
        <w:tc>
          <w:tcPr>
            <w:tcW w:w="3690" w:type="dxa"/>
          </w:tcPr>
          <w:p w14:paraId="7F8105D1" w14:textId="77777777" w:rsidR="00961873" w:rsidRDefault="00961873" w:rsidP="00532B57"/>
        </w:tc>
      </w:tr>
      <w:tr w:rsidR="00961873" w14:paraId="4BC9392A" w14:textId="77777777" w:rsidTr="004343B1">
        <w:tc>
          <w:tcPr>
            <w:tcW w:w="696" w:type="dxa"/>
          </w:tcPr>
          <w:p w14:paraId="2ACB1AFC" w14:textId="77777777" w:rsidR="00961873" w:rsidRDefault="00961873" w:rsidP="00532B57"/>
        </w:tc>
        <w:tc>
          <w:tcPr>
            <w:tcW w:w="2359" w:type="dxa"/>
          </w:tcPr>
          <w:p w14:paraId="4CD6FF80" w14:textId="0E41FE76" w:rsidR="00961873" w:rsidRDefault="00BE4246" w:rsidP="00532B57">
            <w:r>
              <w:t>System should let users search for that fish</w:t>
            </w:r>
            <w:r w:rsidR="00F91FC9">
              <w:t xml:space="preserve"> in fish regulation section</w:t>
            </w:r>
          </w:p>
        </w:tc>
        <w:tc>
          <w:tcPr>
            <w:tcW w:w="1246" w:type="dxa"/>
          </w:tcPr>
          <w:p w14:paraId="6F14B60D" w14:textId="77777777" w:rsidR="00961873" w:rsidRDefault="00961873" w:rsidP="00532B57"/>
        </w:tc>
        <w:tc>
          <w:tcPr>
            <w:tcW w:w="1184" w:type="dxa"/>
          </w:tcPr>
          <w:p w14:paraId="089907CA" w14:textId="77777777" w:rsidR="00961873" w:rsidRDefault="00961873" w:rsidP="00532B57"/>
        </w:tc>
        <w:tc>
          <w:tcPr>
            <w:tcW w:w="3690" w:type="dxa"/>
          </w:tcPr>
          <w:p w14:paraId="71CC759F" w14:textId="77777777" w:rsidR="00961873" w:rsidRDefault="00961873" w:rsidP="00532B57"/>
        </w:tc>
      </w:tr>
      <w:tr w:rsidR="00961873" w14:paraId="0FAA80BC" w14:textId="77777777" w:rsidTr="004343B1">
        <w:tc>
          <w:tcPr>
            <w:tcW w:w="696" w:type="dxa"/>
          </w:tcPr>
          <w:p w14:paraId="28DDB435" w14:textId="77777777" w:rsidR="00961873" w:rsidRDefault="00961873" w:rsidP="00532B57"/>
        </w:tc>
        <w:tc>
          <w:tcPr>
            <w:tcW w:w="2359" w:type="dxa"/>
          </w:tcPr>
          <w:p w14:paraId="5C571D1C" w14:textId="3C69B623" w:rsidR="00961873" w:rsidRDefault="00F91FC9" w:rsidP="00532B57">
            <w:r>
              <w:t xml:space="preserve">System should let User log fish based on these criteras: was the fish released?, picture of fish, fish species, date caught, fishing method, weight, length, tools </w:t>
            </w:r>
            <w:r>
              <w:lastRenderedPageBreak/>
              <w:t>used, weather at the moment.</w:t>
            </w:r>
          </w:p>
        </w:tc>
        <w:tc>
          <w:tcPr>
            <w:tcW w:w="1246" w:type="dxa"/>
          </w:tcPr>
          <w:p w14:paraId="15049C6F" w14:textId="77777777" w:rsidR="00961873" w:rsidRDefault="00961873" w:rsidP="00532B57"/>
        </w:tc>
        <w:tc>
          <w:tcPr>
            <w:tcW w:w="1184" w:type="dxa"/>
          </w:tcPr>
          <w:p w14:paraId="6CF1F8F5" w14:textId="77777777" w:rsidR="00961873" w:rsidRDefault="00961873" w:rsidP="00532B57"/>
        </w:tc>
        <w:tc>
          <w:tcPr>
            <w:tcW w:w="3690" w:type="dxa"/>
          </w:tcPr>
          <w:p w14:paraId="19E8B668" w14:textId="77777777" w:rsidR="00961873" w:rsidRDefault="00961873" w:rsidP="00532B57"/>
        </w:tc>
      </w:tr>
      <w:tr w:rsidR="00FF5CF4" w14:paraId="040C1A30" w14:textId="77777777" w:rsidTr="004343B1">
        <w:tc>
          <w:tcPr>
            <w:tcW w:w="696" w:type="dxa"/>
          </w:tcPr>
          <w:p w14:paraId="335AF814" w14:textId="77777777" w:rsidR="00FF5CF4" w:rsidRDefault="00FF5CF4" w:rsidP="00532B57"/>
        </w:tc>
        <w:tc>
          <w:tcPr>
            <w:tcW w:w="2359" w:type="dxa"/>
          </w:tcPr>
          <w:p w14:paraId="43EBDF1F" w14:textId="53272088" w:rsidR="00FF5CF4" w:rsidRDefault="00FF5CF4" w:rsidP="00532B57">
            <w:r>
              <w:t>System should let user see</w:t>
            </w:r>
          </w:p>
        </w:tc>
        <w:tc>
          <w:tcPr>
            <w:tcW w:w="1246" w:type="dxa"/>
          </w:tcPr>
          <w:p w14:paraId="4ADB8985" w14:textId="77777777" w:rsidR="00FF5CF4" w:rsidRDefault="00FF5CF4" w:rsidP="00532B57"/>
        </w:tc>
        <w:tc>
          <w:tcPr>
            <w:tcW w:w="1184" w:type="dxa"/>
          </w:tcPr>
          <w:p w14:paraId="63378450" w14:textId="77777777" w:rsidR="00FF5CF4" w:rsidRDefault="00FF5CF4" w:rsidP="00532B57"/>
        </w:tc>
        <w:tc>
          <w:tcPr>
            <w:tcW w:w="3690" w:type="dxa"/>
          </w:tcPr>
          <w:p w14:paraId="63DBD876" w14:textId="77777777" w:rsidR="00FF5CF4" w:rsidRDefault="00FF5CF4" w:rsidP="00532B57"/>
        </w:tc>
      </w:tr>
    </w:tbl>
    <w:p w14:paraId="4B1FBBB2" w14:textId="77777777" w:rsidR="00BC58D4" w:rsidRDefault="00BC58D4" w:rsidP="00654050"/>
    <w:p w14:paraId="688C5699" w14:textId="6AE3093D" w:rsidR="00E332BA" w:rsidRDefault="00E332BA" w:rsidP="00654050"/>
    <w:p w14:paraId="5A0AF303" w14:textId="6917A1C6" w:rsidR="00E332BA" w:rsidRDefault="00E3592D" w:rsidP="00BC58D4">
      <w:pPr>
        <w:pStyle w:val="Heading2"/>
      </w:pPr>
      <w:r>
        <w:t>Order Meals</w:t>
      </w:r>
    </w:p>
    <w:p w14:paraId="67CE2711" w14:textId="77777777" w:rsidR="00FC6E76" w:rsidRPr="00FC6E76" w:rsidRDefault="00FC6E76" w:rsidP="00FC6E76"/>
    <w:p w14:paraId="1A47AAA7" w14:textId="099008AB" w:rsidR="00FC6E76" w:rsidRDefault="00FC6E76" w:rsidP="00FC6E76">
      <w:r w:rsidRPr="00FC6E76">
        <w:t xml:space="preserve">A cafeteria Patron whose identity has been verified order meals either to be delivered to a specified company location or to be picked up in the cafeteria. A Patron can cancel or change a meal order if it has not yet been prepared. </w:t>
      </w:r>
    </w:p>
    <w:p w14:paraId="75A92AE3" w14:textId="4E48EF9B" w:rsidR="00FC6E76" w:rsidRDefault="00FC6E76" w:rsidP="00FC6E76"/>
    <w:p w14:paraId="7415C061" w14:textId="43AC47FB" w:rsidR="00FC6E76" w:rsidRDefault="00BC58D4" w:rsidP="00FC6E76">
      <w:pPr>
        <w:pStyle w:val="Heading3"/>
      </w:pPr>
      <w:r>
        <w:t>Place an order</w:t>
      </w:r>
    </w:p>
    <w:p w14:paraId="592B7CFE" w14:textId="77777777" w:rsidR="00BC58D4" w:rsidRPr="00BC58D4" w:rsidRDefault="00BC58D4" w:rsidP="00BC58D4"/>
    <w:p w14:paraId="5F1CEF50" w14:textId="31B61152" w:rsidR="00FC6E76" w:rsidRDefault="00BC58D4" w:rsidP="00FC6E76">
      <w:r w:rsidRPr="00BC58D4">
        <w:t>The system shall let a Patron who is logged into the Cafeteria Ordering System place an order for one or more meals. But first it shall confirm that the Patron is registered for payroll deduction system ,if the Patron is not registered for payroll deduction system, COS shall give the Patron options to register now and continue placing an order, or to place an order for pickup in the cafeteria (not for delivery), otherwise to exit from the COS. COS shall record the order date and prompt the Patron for the meal date(the date when meals should be delivered or picked up). The order shall have a cutoff time. If the meal date is the current date and the current time is after the order cutoff time, the system shall inform the patron that it’s too late to place an order for today. The Patron may either change the meal date or cancel the order.</w:t>
      </w:r>
    </w:p>
    <w:p w14:paraId="30C35247" w14:textId="50383F50" w:rsidR="00BC58D4" w:rsidRDefault="00BC58D4" w:rsidP="00FC6E76"/>
    <w:p w14:paraId="18E1D1E2" w14:textId="35FF62AC" w:rsidR="00BC58D4" w:rsidRDefault="00BC58D4" w:rsidP="00FC6E76">
      <w:r>
        <w:t>Priority: MUST</w:t>
      </w:r>
    </w:p>
    <w:p w14:paraId="0D850F77" w14:textId="233CBEF6" w:rsidR="00FC6E76" w:rsidRDefault="00FC6E76" w:rsidP="00FC6E76"/>
    <w:p w14:paraId="21E0D074" w14:textId="5F182E0B" w:rsidR="00BC58D4" w:rsidRDefault="00BC58D4" w:rsidP="00BC58D4">
      <w:pPr>
        <w:pStyle w:val="Heading3"/>
      </w:pPr>
      <w:r>
        <w:t>About previous order</w:t>
      </w:r>
    </w:p>
    <w:p w14:paraId="3DAB41E6" w14:textId="6E0BEF97" w:rsidR="00BC58D4" w:rsidRDefault="00BC58D4" w:rsidP="00BC58D4"/>
    <w:p w14:paraId="5AF3684B" w14:textId="19BEAAB3" w:rsidR="00BC58D4" w:rsidRDefault="00BC58D4" w:rsidP="00BC58D4">
      <w:r w:rsidRPr="00BC58D4">
        <w:t>The system shall permit the Patron to view any meals he has ordered within the previous six months. The Patron may reorder any meal he had ordered within the previous six months, provided that all food items in that order are available on the menu for the meal date</w:t>
      </w:r>
    </w:p>
    <w:p w14:paraId="42A74907" w14:textId="26A96DA2" w:rsidR="00BC58D4" w:rsidRDefault="00BC58D4" w:rsidP="00BC58D4"/>
    <w:p w14:paraId="397F9F8A" w14:textId="4B457B40" w:rsidR="00BC58D4" w:rsidRDefault="00BC58D4" w:rsidP="00BC58D4">
      <w:r>
        <w:t>Priority: SHOULD</w:t>
      </w:r>
    </w:p>
    <w:p w14:paraId="4CDF9C65" w14:textId="77777777" w:rsidR="00BC58D4" w:rsidRPr="00BC58D4" w:rsidRDefault="00BC58D4" w:rsidP="00BC58D4"/>
    <w:p w14:paraId="6C76BA95" w14:textId="383D9A31" w:rsidR="00BC58D4" w:rsidRDefault="00BC58D4" w:rsidP="00FC6E76">
      <w:r>
        <w:t>…</w:t>
      </w:r>
    </w:p>
    <w:p w14:paraId="2E512A03" w14:textId="77777777" w:rsidR="00BC58D4" w:rsidRPr="00FC6E76" w:rsidRDefault="00BC58D4" w:rsidP="00FC6E76"/>
    <w:p w14:paraId="5CAF3C9A" w14:textId="77777777" w:rsidR="00A27430" w:rsidRDefault="00A27430" w:rsidP="00505024"/>
    <w:p w14:paraId="350608AB" w14:textId="77777777" w:rsidR="00A27430" w:rsidRDefault="00A27430" w:rsidP="00505024"/>
    <w:p w14:paraId="17F30A60" w14:textId="4923A176" w:rsidR="003D2CB7" w:rsidRPr="000D2553" w:rsidRDefault="003D2CB7" w:rsidP="000D2553">
      <w:pPr>
        <w:pStyle w:val="Heading1"/>
      </w:pPr>
      <w:r>
        <w:t>Non-</w:t>
      </w:r>
      <w:r w:rsidRPr="003D2CB7">
        <w:t>Functional Requirements</w:t>
      </w:r>
    </w:p>
    <w:p w14:paraId="76F60075" w14:textId="4E8F3C24" w:rsidR="003D2CB7" w:rsidRDefault="009E01C0" w:rsidP="000D2553">
      <w:pPr>
        <w:pStyle w:val="Heading2"/>
      </w:pPr>
      <w:r>
        <w:t>Performance Requirements</w:t>
      </w:r>
    </w:p>
    <w:p w14:paraId="0CE8E46E" w14:textId="68030E96" w:rsidR="009E01C0" w:rsidRDefault="009E01C0" w:rsidP="009E01C0">
      <w:pPr>
        <w:pStyle w:val="Heading2"/>
      </w:pPr>
      <w:r>
        <w:t>Security Requirements</w:t>
      </w:r>
    </w:p>
    <w:p w14:paraId="3C77E0F2" w14:textId="099266E9" w:rsidR="009E01C0" w:rsidRPr="009E01C0" w:rsidRDefault="009E01C0" w:rsidP="009E01C0">
      <w:pPr>
        <w:pStyle w:val="Heading3"/>
        <w:numPr>
          <w:ilvl w:val="0"/>
          <w:numId w:val="0"/>
        </w:numPr>
        <w:ind w:left="720"/>
      </w:pPr>
    </w:p>
    <w:p w14:paraId="567C8B7A" w14:textId="6D301BDB" w:rsidR="003D2CB7" w:rsidRDefault="003D2CB7" w:rsidP="00505024">
      <w:pPr>
        <w:rPr>
          <w:b/>
        </w:rPr>
      </w:pPr>
      <w:r>
        <w:rPr>
          <w:b/>
        </w:rPr>
        <w:t>…</w:t>
      </w:r>
    </w:p>
    <w:p w14:paraId="69A98C4E" w14:textId="28786DF8" w:rsidR="00DE2384" w:rsidRDefault="00DE2384" w:rsidP="00505024">
      <w:pPr>
        <w:rPr>
          <w:b/>
        </w:rPr>
      </w:pPr>
    </w:p>
    <w:p w14:paraId="60BCB2CA" w14:textId="0A4ED15B" w:rsidR="004343B1" w:rsidRPr="009E01C0" w:rsidRDefault="00DE2384" w:rsidP="00505024">
      <w:pPr>
        <w:pStyle w:val="Heading1"/>
      </w:pPr>
      <w:r w:rsidRPr="009E01C0">
        <w:t>Glossary of Terms</w:t>
      </w:r>
    </w:p>
    <w:sectPr w:rsidR="004343B1" w:rsidRPr="009E01C0" w:rsidSect="00505024">
      <w:footerReference w:type="even" r:id="rId8"/>
      <w:footerReference w:type="defaul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C1E082" w14:textId="77777777" w:rsidR="008325A7" w:rsidRDefault="008325A7" w:rsidP="00505024">
      <w:r>
        <w:separator/>
      </w:r>
    </w:p>
  </w:endnote>
  <w:endnote w:type="continuationSeparator" w:id="0">
    <w:p w14:paraId="7F98664A" w14:textId="77777777" w:rsidR="008325A7" w:rsidRDefault="008325A7" w:rsidP="005050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B86CF1" w14:textId="77777777" w:rsidR="00505024" w:rsidRDefault="00505024" w:rsidP="00505024">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00382409" w14:textId="77777777" w:rsidR="00505024" w:rsidRDefault="00505024" w:rsidP="0050502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1EEECD" w14:textId="77777777" w:rsidR="00505024" w:rsidRDefault="00505024" w:rsidP="00505024">
    <w:pPr>
      <w:pStyle w:val="Footer"/>
      <w:rPr>
        <w:rStyle w:val="PageNumber"/>
      </w:rPr>
    </w:pPr>
    <w:r>
      <w:rPr>
        <w:rStyle w:val="PageNumber"/>
      </w:rPr>
      <w:fldChar w:fldCharType="begin"/>
    </w:r>
    <w:r>
      <w:rPr>
        <w:rStyle w:val="PageNumber"/>
      </w:rPr>
      <w:instrText xml:space="preserve">PAGE  </w:instrText>
    </w:r>
    <w:r>
      <w:rPr>
        <w:rStyle w:val="PageNumber"/>
      </w:rPr>
      <w:fldChar w:fldCharType="separate"/>
    </w:r>
    <w:r w:rsidR="003D2CB7">
      <w:rPr>
        <w:rStyle w:val="PageNumber"/>
        <w:noProof/>
      </w:rPr>
      <w:t>2</w:t>
    </w:r>
    <w:r>
      <w:rPr>
        <w:rStyle w:val="PageNumber"/>
      </w:rPr>
      <w:fldChar w:fldCharType="end"/>
    </w:r>
  </w:p>
  <w:p w14:paraId="26BC315C" w14:textId="77777777" w:rsidR="00505024" w:rsidRDefault="00505024" w:rsidP="0050502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6F5ED3" w14:textId="77777777" w:rsidR="008325A7" w:rsidRDefault="008325A7" w:rsidP="00505024">
      <w:r>
        <w:separator/>
      </w:r>
    </w:p>
  </w:footnote>
  <w:footnote w:type="continuationSeparator" w:id="0">
    <w:p w14:paraId="75111A6C" w14:textId="77777777" w:rsidR="008325A7" w:rsidRDefault="008325A7" w:rsidP="00505024">
      <w:r>
        <w:continuationSeparator/>
      </w:r>
    </w:p>
  </w:footnote>
  <w:footnote w:id="1">
    <w:p w14:paraId="726DFCD7" w14:textId="77777777" w:rsidR="000D2553" w:rsidRDefault="000D2553" w:rsidP="000D2553">
      <w:pPr>
        <w:pStyle w:val="FootnoteText"/>
      </w:pPr>
      <w:r>
        <w:rPr>
          <w:rStyle w:val="FootnoteReference"/>
        </w:rPr>
        <w:footnoteRef/>
      </w:r>
      <w:r>
        <w:t xml:space="preserve"> Courtesy: </w:t>
      </w:r>
      <w:r w:rsidRPr="00E3592D">
        <w:t>http://staff.ustc.edu.cn/~waterzhj/files/documents/cos.pdf</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7456B2"/>
    <w:multiLevelType w:val="hybridMultilevel"/>
    <w:tmpl w:val="2D36E1B2"/>
    <w:lvl w:ilvl="0" w:tplc="6A38600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5144FA4"/>
    <w:multiLevelType w:val="multilevel"/>
    <w:tmpl w:val="58DED0CC"/>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 w15:restartNumberingAfterBreak="0">
    <w:nsid w:val="4DB8452F"/>
    <w:multiLevelType w:val="hybridMultilevel"/>
    <w:tmpl w:val="C3EEF6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C2B00A2"/>
    <w:multiLevelType w:val="hybridMultilevel"/>
    <w:tmpl w:val="261A40E2"/>
    <w:lvl w:ilvl="0" w:tplc="B792D23E">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FF96B7E"/>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7EAE2C45"/>
    <w:multiLevelType w:val="multilevel"/>
    <w:tmpl w:val="26C24704"/>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eastAsia"/>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16cid:durableId="1470393211">
    <w:abstractNumId w:val="2"/>
  </w:num>
  <w:num w:numId="2" w16cid:durableId="544756044">
    <w:abstractNumId w:val="3"/>
  </w:num>
  <w:num w:numId="3" w16cid:durableId="934752580">
    <w:abstractNumId w:val="0"/>
  </w:num>
  <w:num w:numId="4" w16cid:durableId="2047563852">
    <w:abstractNumId w:val="5"/>
  </w:num>
  <w:num w:numId="5" w16cid:durableId="1751190524">
    <w:abstractNumId w:val="1"/>
  </w:num>
  <w:num w:numId="6" w16cid:durableId="1754736170">
    <w:abstractNumId w:val="1"/>
  </w:num>
  <w:num w:numId="7" w16cid:durableId="1838303919">
    <w:abstractNumId w:val="4"/>
  </w:num>
  <w:num w:numId="8" w16cid:durableId="1413117147">
    <w:abstractNumId w:val="4"/>
  </w:num>
  <w:num w:numId="9" w16cid:durableId="118706293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A2MjI0NjW2sLQwszRR0lEKTi0uzszPAykwqgUAbfcBlSwAAAA="/>
  </w:docVars>
  <w:rsids>
    <w:rsidRoot w:val="00505024"/>
    <w:rsid w:val="000423C2"/>
    <w:rsid w:val="000877EF"/>
    <w:rsid w:val="000A34B9"/>
    <w:rsid w:val="000D2553"/>
    <w:rsid w:val="00252628"/>
    <w:rsid w:val="003D2CB7"/>
    <w:rsid w:val="004343B1"/>
    <w:rsid w:val="00505024"/>
    <w:rsid w:val="005512DF"/>
    <w:rsid w:val="00567D6A"/>
    <w:rsid w:val="005C4B5A"/>
    <w:rsid w:val="006157AF"/>
    <w:rsid w:val="006232FA"/>
    <w:rsid w:val="0063280F"/>
    <w:rsid w:val="00654050"/>
    <w:rsid w:val="007F3469"/>
    <w:rsid w:val="007F3A01"/>
    <w:rsid w:val="008325A7"/>
    <w:rsid w:val="0087156F"/>
    <w:rsid w:val="008E1AEB"/>
    <w:rsid w:val="00961873"/>
    <w:rsid w:val="009C6025"/>
    <w:rsid w:val="009E01C0"/>
    <w:rsid w:val="00A27430"/>
    <w:rsid w:val="00B703ED"/>
    <w:rsid w:val="00BC58D4"/>
    <w:rsid w:val="00BE4246"/>
    <w:rsid w:val="00CC25C6"/>
    <w:rsid w:val="00D112AA"/>
    <w:rsid w:val="00D35887"/>
    <w:rsid w:val="00DB2CF1"/>
    <w:rsid w:val="00DE2384"/>
    <w:rsid w:val="00E332BA"/>
    <w:rsid w:val="00E3592D"/>
    <w:rsid w:val="00E4605A"/>
    <w:rsid w:val="00E55CEC"/>
    <w:rsid w:val="00E76F90"/>
    <w:rsid w:val="00EC0A31"/>
    <w:rsid w:val="00EC158C"/>
    <w:rsid w:val="00F2646B"/>
    <w:rsid w:val="00F91FC9"/>
    <w:rsid w:val="00FC6E76"/>
    <w:rsid w:val="00FF5CF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48DC83"/>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332BA"/>
    <w:rPr>
      <w:rFonts w:ascii="Times New Roman" w:hAnsi="Times New Roman" w:cs="Times New Roman"/>
      <w:szCs w:val="22"/>
    </w:rPr>
  </w:style>
  <w:style w:type="paragraph" w:styleId="Heading1">
    <w:name w:val="heading 1"/>
    <w:basedOn w:val="Normal"/>
    <w:next w:val="Normal"/>
    <w:link w:val="Heading1Char"/>
    <w:uiPriority w:val="9"/>
    <w:qFormat/>
    <w:rsid w:val="00E332BA"/>
    <w:pPr>
      <w:numPr>
        <w:numId w:val="7"/>
      </w:numPr>
      <w:outlineLvl w:val="0"/>
    </w:pPr>
    <w:rPr>
      <w:b/>
      <w:sz w:val="28"/>
    </w:rPr>
  </w:style>
  <w:style w:type="paragraph" w:styleId="Heading2">
    <w:name w:val="heading 2"/>
    <w:basedOn w:val="Normal"/>
    <w:next w:val="Normal"/>
    <w:link w:val="Heading2Char"/>
    <w:uiPriority w:val="9"/>
    <w:unhideWhenUsed/>
    <w:qFormat/>
    <w:rsid w:val="00E332BA"/>
    <w:pPr>
      <w:keepNext/>
      <w:keepLines/>
      <w:numPr>
        <w:ilvl w:val="1"/>
        <w:numId w:val="7"/>
      </w:numPr>
      <w:spacing w:before="40"/>
      <w:outlineLvl w:val="1"/>
    </w:pPr>
    <w:rPr>
      <w:rFonts w:eastAsiaTheme="majorEastAsia"/>
      <w:b/>
    </w:rPr>
  </w:style>
  <w:style w:type="paragraph" w:styleId="Heading3">
    <w:name w:val="heading 3"/>
    <w:basedOn w:val="Normal"/>
    <w:next w:val="Normal"/>
    <w:link w:val="Heading3Char"/>
    <w:uiPriority w:val="9"/>
    <w:unhideWhenUsed/>
    <w:qFormat/>
    <w:rsid w:val="00E3592D"/>
    <w:pPr>
      <w:keepNext/>
      <w:keepLines/>
      <w:numPr>
        <w:ilvl w:val="2"/>
        <w:numId w:val="7"/>
      </w:numPr>
      <w:spacing w:before="40"/>
      <w:outlineLvl w:val="2"/>
    </w:pPr>
    <w:rPr>
      <w:rFonts w:eastAsiaTheme="majorEastAsia"/>
      <w:b/>
    </w:rPr>
  </w:style>
  <w:style w:type="paragraph" w:styleId="Heading4">
    <w:name w:val="heading 4"/>
    <w:basedOn w:val="Normal"/>
    <w:next w:val="Normal"/>
    <w:link w:val="Heading4Char"/>
    <w:uiPriority w:val="9"/>
    <w:semiHidden/>
    <w:unhideWhenUsed/>
    <w:qFormat/>
    <w:rsid w:val="00E332BA"/>
    <w:pPr>
      <w:keepNext/>
      <w:keepLines/>
      <w:numPr>
        <w:ilvl w:val="3"/>
        <w:numId w:val="7"/>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E332BA"/>
    <w:pPr>
      <w:keepNext/>
      <w:keepLines/>
      <w:numPr>
        <w:ilvl w:val="4"/>
        <w:numId w:val="7"/>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E332BA"/>
    <w:pPr>
      <w:keepNext/>
      <w:keepLines/>
      <w:numPr>
        <w:ilvl w:val="5"/>
        <w:numId w:val="7"/>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E332BA"/>
    <w:pPr>
      <w:keepNext/>
      <w:keepLines/>
      <w:numPr>
        <w:ilvl w:val="6"/>
        <w:numId w:val="7"/>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E332BA"/>
    <w:pPr>
      <w:keepNext/>
      <w:keepLines/>
      <w:numPr>
        <w:ilvl w:val="7"/>
        <w:numId w:val="7"/>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E332BA"/>
    <w:pPr>
      <w:keepNext/>
      <w:keepLines/>
      <w:numPr>
        <w:ilvl w:val="8"/>
        <w:numId w:val="7"/>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332BA"/>
    <w:rPr>
      <w:rFonts w:ascii="Times New Roman" w:hAnsi="Times New Roman" w:cs="Times New Roman"/>
      <w:b/>
      <w:sz w:val="28"/>
      <w:szCs w:val="22"/>
    </w:rPr>
  </w:style>
  <w:style w:type="table" w:styleId="TableGrid">
    <w:name w:val="Table Grid"/>
    <w:basedOn w:val="TableNormal"/>
    <w:uiPriority w:val="39"/>
    <w:rsid w:val="0050502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05024"/>
    <w:pPr>
      <w:tabs>
        <w:tab w:val="center" w:pos="4680"/>
        <w:tab w:val="right" w:pos="9360"/>
      </w:tabs>
    </w:pPr>
  </w:style>
  <w:style w:type="character" w:customStyle="1" w:styleId="HeaderChar">
    <w:name w:val="Header Char"/>
    <w:basedOn w:val="DefaultParagraphFont"/>
    <w:link w:val="Header"/>
    <w:uiPriority w:val="99"/>
    <w:rsid w:val="00505024"/>
  </w:style>
  <w:style w:type="paragraph" w:styleId="Footer">
    <w:name w:val="footer"/>
    <w:basedOn w:val="Normal"/>
    <w:link w:val="FooterChar"/>
    <w:uiPriority w:val="99"/>
    <w:unhideWhenUsed/>
    <w:rsid w:val="00505024"/>
    <w:pPr>
      <w:tabs>
        <w:tab w:val="center" w:pos="4680"/>
        <w:tab w:val="right" w:pos="9360"/>
      </w:tabs>
    </w:pPr>
  </w:style>
  <w:style w:type="character" w:customStyle="1" w:styleId="FooterChar">
    <w:name w:val="Footer Char"/>
    <w:basedOn w:val="DefaultParagraphFont"/>
    <w:link w:val="Footer"/>
    <w:uiPriority w:val="99"/>
    <w:rsid w:val="00505024"/>
  </w:style>
  <w:style w:type="character" w:styleId="PageNumber">
    <w:name w:val="page number"/>
    <w:basedOn w:val="DefaultParagraphFont"/>
    <w:uiPriority w:val="99"/>
    <w:semiHidden/>
    <w:unhideWhenUsed/>
    <w:rsid w:val="00505024"/>
  </w:style>
  <w:style w:type="paragraph" w:styleId="ListParagraph">
    <w:name w:val="List Paragraph"/>
    <w:basedOn w:val="Normal"/>
    <w:uiPriority w:val="34"/>
    <w:qFormat/>
    <w:rsid w:val="00505024"/>
    <w:pPr>
      <w:ind w:left="720"/>
      <w:contextualSpacing/>
    </w:pPr>
  </w:style>
  <w:style w:type="paragraph" w:styleId="BalloonText">
    <w:name w:val="Balloon Text"/>
    <w:basedOn w:val="Normal"/>
    <w:link w:val="BalloonTextChar"/>
    <w:uiPriority w:val="99"/>
    <w:semiHidden/>
    <w:unhideWhenUsed/>
    <w:rsid w:val="005C4B5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C4B5A"/>
    <w:rPr>
      <w:rFonts w:ascii="Segoe UI" w:hAnsi="Segoe UI" w:cs="Segoe UI"/>
      <w:sz w:val="18"/>
      <w:szCs w:val="18"/>
    </w:rPr>
  </w:style>
  <w:style w:type="character" w:customStyle="1" w:styleId="Heading2Char">
    <w:name w:val="Heading 2 Char"/>
    <w:basedOn w:val="DefaultParagraphFont"/>
    <w:link w:val="Heading2"/>
    <w:uiPriority w:val="9"/>
    <w:rsid w:val="00E332BA"/>
    <w:rPr>
      <w:rFonts w:ascii="Times New Roman" w:eastAsiaTheme="majorEastAsia" w:hAnsi="Times New Roman" w:cs="Times New Roman"/>
      <w:b/>
      <w:szCs w:val="22"/>
    </w:rPr>
  </w:style>
  <w:style w:type="character" w:customStyle="1" w:styleId="Heading3Char">
    <w:name w:val="Heading 3 Char"/>
    <w:basedOn w:val="DefaultParagraphFont"/>
    <w:link w:val="Heading3"/>
    <w:uiPriority w:val="9"/>
    <w:rsid w:val="00E3592D"/>
    <w:rPr>
      <w:rFonts w:ascii="Times New Roman" w:eastAsiaTheme="majorEastAsia" w:hAnsi="Times New Roman" w:cs="Times New Roman"/>
      <w:b/>
      <w:szCs w:val="22"/>
    </w:rPr>
  </w:style>
  <w:style w:type="character" w:customStyle="1" w:styleId="Heading4Char">
    <w:name w:val="Heading 4 Char"/>
    <w:basedOn w:val="DefaultParagraphFont"/>
    <w:link w:val="Heading4"/>
    <w:uiPriority w:val="9"/>
    <w:semiHidden/>
    <w:rsid w:val="00E332BA"/>
    <w:rPr>
      <w:rFonts w:asciiTheme="majorHAnsi" w:eastAsiaTheme="majorEastAsia" w:hAnsiTheme="majorHAnsi" w:cstheme="majorBidi"/>
      <w:i/>
      <w:iCs/>
      <w:color w:val="2F5496" w:themeColor="accent1" w:themeShade="BF"/>
      <w:sz w:val="22"/>
      <w:szCs w:val="22"/>
    </w:rPr>
  </w:style>
  <w:style w:type="character" w:customStyle="1" w:styleId="Heading5Char">
    <w:name w:val="Heading 5 Char"/>
    <w:basedOn w:val="DefaultParagraphFont"/>
    <w:link w:val="Heading5"/>
    <w:uiPriority w:val="9"/>
    <w:semiHidden/>
    <w:rsid w:val="00E332BA"/>
    <w:rPr>
      <w:rFonts w:asciiTheme="majorHAnsi" w:eastAsiaTheme="majorEastAsia" w:hAnsiTheme="majorHAnsi" w:cstheme="majorBidi"/>
      <w:color w:val="2F5496" w:themeColor="accent1" w:themeShade="BF"/>
      <w:sz w:val="22"/>
      <w:szCs w:val="22"/>
    </w:rPr>
  </w:style>
  <w:style w:type="character" w:customStyle="1" w:styleId="Heading6Char">
    <w:name w:val="Heading 6 Char"/>
    <w:basedOn w:val="DefaultParagraphFont"/>
    <w:link w:val="Heading6"/>
    <w:uiPriority w:val="9"/>
    <w:semiHidden/>
    <w:rsid w:val="00E332BA"/>
    <w:rPr>
      <w:rFonts w:asciiTheme="majorHAnsi" w:eastAsiaTheme="majorEastAsia" w:hAnsiTheme="majorHAnsi" w:cstheme="majorBidi"/>
      <w:color w:val="1F3763" w:themeColor="accent1" w:themeShade="7F"/>
      <w:sz w:val="22"/>
      <w:szCs w:val="22"/>
    </w:rPr>
  </w:style>
  <w:style w:type="character" w:customStyle="1" w:styleId="Heading7Char">
    <w:name w:val="Heading 7 Char"/>
    <w:basedOn w:val="DefaultParagraphFont"/>
    <w:link w:val="Heading7"/>
    <w:uiPriority w:val="9"/>
    <w:semiHidden/>
    <w:rsid w:val="00E332BA"/>
    <w:rPr>
      <w:rFonts w:asciiTheme="majorHAnsi" w:eastAsiaTheme="majorEastAsia" w:hAnsiTheme="majorHAnsi" w:cstheme="majorBidi"/>
      <w:i/>
      <w:iCs/>
      <w:color w:val="1F3763" w:themeColor="accent1" w:themeShade="7F"/>
      <w:sz w:val="22"/>
      <w:szCs w:val="22"/>
    </w:rPr>
  </w:style>
  <w:style w:type="character" w:customStyle="1" w:styleId="Heading8Char">
    <w:name w:val="Heading 8 Char"/>
    <w:basedOn w:val="DefaultParagraphFont"/>
    <w:link w:val="Heading8"/>
    <w:uiPriority w:val="9"/>
    <w:semiHidden/>
    <w:rsid w:val="00E332B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E332BA"/>
    <w:rPr>
      <w:rFonts w:asciiTheme="majorHAnsi" w:eastAsiaTheme="majorEastAsia" w:hAnsiTheme="majorHAnsi" w:cstheme="majorBidi"/>
      <w:i/>
      <w:iCs/>
      <w:color w:val="272727" w:themeColor="text1" w:themeTint="D8"/>
      <w:sz w:val="21"/>
      <w:szCs w:val="21"/>
    </w:rPr>
  </w:style>
  <w:style w:type="paragraph" w:styleId="FootnoteText">
    <w:name w:val="footnote text"/>
    <w:basedOn w:val="Normal"/>
    <w:link w:val="FootnoteTextChar"/>
    <w:uiPriority w:val="99"/>
    <w:semiHidden/>
    <w:unhideWhenUsed/>
    <w:rsid w:val="00E3592D"/>
    <w:rPr>
      <w:sz w:val="20"/>
      <w:szCs w:val="20"/>
    </w:rPr>
  </w:style>
  <w:style w:type="character" w:customStyle="1" w:styleId="FootnoteTextChar">
    <w:name w:val="Footnote Text Char"/>
    <w:basedOn w:val="DefaultParagraphFont"/>
    <w:link w:val="FootnoteText"/>
    <w:uiPriority w:val="99"/>
    <w:semiHidden/>
    <w:rsid w:val="00E3592D"/>
    <w:rPr>
      <w:rFonts w:ascii="Times New Roman" w:hAnsi="Times New Roman" w:cs="Times New Roman"/>
      <w:sz w:val="20"/>
      <w:szCs w:val="20"/>
    </w:rPr>
  </w:style>
  <w:style w:type="character" w:styleId="FootnoteReference">
    <w:name w:val="footnote reference"/>
    <w:basedOn w:val="DefaultParagraphFont"/>
    <w:uiPriority w:val="99"/>
    <w:semiHidden/>
    <w:unhideWhenUsed/>
    <w:rsid w:val="00E3592D"/>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4B1672-DA19-4AC5-B352-34282BD772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TotalTime>
  <Pages>5</Pages>
  <Words>671</Words>
  <Characters>3830</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Adelphi University</Company>
  <LinksUpToDate>false</LinksUpToDate>
  <CharactersWithSpaces>44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es Leune</dc:creator>
  <cp:keywords/>
  <dc:description/>
  <cp:lastModifiedBy>jason reinoso</cp:lastModifiedBy>
  <cp:revision>3</cp:revision>
  <cp:lastPrinted>2018-01-30T23:29:00Z</cp:lastPrinted>
  <dcterms:created xsi:type="dcterms:W3CDTF">2023-09-28T00:42:00Z</dcterms:created>
  <dcterms:modified xsi:type="dcterms:W3CDTF">2023-09-28T01:30:00Z</dcterms:modified>
</cp:coreProperties>
</file>